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4D3688" w:rsidRPr="00324B3E" w:rsidTr="00867426">
        <w:tc>
          <w:tcPr>
            <w:tcW w:w="3420" w:type="dxa"/>
            <w:vAlign w:val="center"/>
          </w:tcPr>
          <w:p w:rsidR="004D3688" w:rsidRPr="00324B3E" w:rsidRDefault="004D3688" w:rsidP="00867426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2771388A" wp14:editId="3D92D8DB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4D3688" w:rsidRDefault="004D3688" w:rsidP="00867426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C514D1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4D3688" w:rsidRPr="00324B3E" w:rsidRDefault="004D3688" w:rsidP="00867426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Agenda</w:t>
            </w:r>
          </w:p>
          <w:p w:rsidR="004D3688" w:rsidRDefault="00C514D1" w:rsidP="008674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day, </w:t>
            </w:r>
            <w:r w:rsidR="00A94E48">
              <w:rPr>
                <w:rFonts w:ascii="Arial" w:hAnsi="Arial" w:cs="Arial"/>
              </w:rPr>
              <w:t>August 21</w:t>
            </w:r>
            <w:bookmarkStart w:id="0" w:name="_GoBack"/>
            <w:bookmarkEnd w:id="0"/>
            <w:r>
              <w:rPr>
                <w:rFonts w:ascii="Arial" w:hAnsi="Arial" w:cs="Arial"/>
              </w:rPr>
              <w:t xml:space="preserve">, </w:t>
            </w:r>
            <w:r w:rsidR="004E4EC7">
              <w:rPr>
                <w:rFonts w:ascii="Arial" w:hAnsi="Arial" w:cs="Arial"/>
              </w:rPr>
              <w:t>2023 | 5:30</w:t>
            </w:r>
            <w:r>
              <w:rPr>
                <w:rFonts w:ascii="Arial" w:hAnsi="Arial" w:cs="Arial"/>
              </w:rPr>
              <w:t xml:space="preserve"> p.m.</w:t>
            </w:r>
          </w:p>
          <w:p w:rsidR="00AC46A5" w:rsidRPr="00040382" w:rsidRDefault="00AC46A5" w:rsidP="00AC46A5">
            <w:pPr>
              <w:pStyle w:val="NoSpacing"/>
              <w:jc w:val="center"/>
            </w:pPr>
            <w:r w:rsidRPr="00040382">
              <w:rPr>
                <w:rFonts w:ascii="Arial" w:hAnsi="Arial" w:cs="Arial"/>
              </w:rPr>
              <w:t>Bel Aire City Hall,</w:t>
            </w:r>
          </w:p>
          <w:p w:rsidR="004D3688" w:rsidRPr="00324B3E" w:rsidRDefault="00AC46A5" w:rsidP="00AC46A5">
            <w:pPr>
              <w:pStyle w:val="NoSpacing"/>
              <w:jc w:val="center"/>
              <w:rPr>
                <w:rFonts w:ascii="Arial" w:hAnsi="Arial" w:cs="Arial"/>
              </w:rPr>
            </w:pPr>
            <w:r w:rsidRPr="00040382">
              <w:rPr>
                <w:rFonts w:ascii="Arial" w:hAnsi="Arial" w:cs="Arial"/>
              </w:rPr>
              <w:t>7651 E. Central Park Ave., Bel Aire, KS</w:t>
            </w:r>
          </w:p>
        </w:tc>
      </w:tr>
    </w:tbl>
    <w:p w:rsidR="00D35332" w:rsidRPr="006E4310" w:rsidRDefault="00D35332" w:rsidP="00D667E8">
      <w:pPr>
        <w:pStyle w:val="NoSpacing"/>
        <w:jc w:val="both"/>
        <w:rPr>
          <w:rFonts w:ascii="Arial" w:hAnsi="Arial" w:cs="Arial"/>
        </w:rPr>
      </w:pPr>
    </w:p>
    <w:p w:rsidR="004D3688" w:rsidRDefault="004D3688" w:rsidP="004D3688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4D3688" w:rsidRPr="006E4310" w:rsidRDefault="004D3688" w:rsidP="004D3688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3D01CB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:</w:t>
      </w:r>
      <w:r w:rsidRPr="006E4310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 xml:space="preserve">Daniel Bateman, </w:t>
      </w:r>
      <w:r w:rsidR="00BB318A">
        <w:rPr>
          <w:rFonts w:ascii="Arial" w:hAnsi="Arial" w:cs="Arial"/>
        </w:rPr>
        <w:t xml:space="preserve">Steven Burt, </w:t>
      </w:r>
      <w:r w:rsidR="00065FB9">
        <w:rPr>
          <w:rFonts w:ascii="Arial" w:hAnsi="Arial" w:cs="Arial"/>
        </w:rPr>
        <w:t>Judah Craig</w:t>
      </w:r>
      <w:r w:rsidR="00C514D1" w:rsidRPr="00C514D1">
        <w:rPr>
          <w:rFonts w:ascii="Arial" w:hAnsi="Arial" w:cs="Arial"/>
        </w:rPr>
        <w:t xml:space="preserve">, Joseph Dozier, Diane Gjerstad, Kendall Hershberger, </w:t>
      </w:r>
      <w:r w:rsidR="00065FB9">
        <w:rPr>
          <w:rFonts w:ascii="Arial" w:hAnsi="Arial" w:cs="Arial"/>
        </w:rPr>
        <w:t>Kathryn Herzog,</w:t>
      </w:r>
      <w:r w:rsidR="00065FB9" w:rsidRPr="00C514D1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>Jacqueline Kelly, Dr</w:t>
      </w:r>
      <w:r w:rsidR="00234BFA">
        <w:rPr>
          <w:rFonts w:ascii="Arial" w:hAnsi="Arial" w:cs="Arial"/>
        </w:rPr>
        <w:t xml:space="preserve">. Stephanie Kuhlmann, </w:t>
      </w:r>
      <w:r w:rsidR="000778AF">
        <w:rPr>
          <w:rFonts w:ascii="Arial" w:hAnsi="Arial" w:cs="Arial"/>
        </w:rPr>
        <w:t xml:space="preserve">Natalie Phan, </w:t>
      </w:r>
      <w:r w:rsidR="00234BFA">
        <w:rPr>
          <w:rFonts w:ascii="Arial" w:hAnsi="Arial" w:cs="Arial"/>
        </w:rPr>
        <w:t>Jim Reid</w:t>
      </w:r>
    </w:p>
    <w:p w:rsidR="00986DED" w:rsidRDefault="004D3688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3D01CB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Pr="006E4310">
        <w:rPr>
          <w:rFonts w:ascii="Arial" w:hAnsi="Arial" w:cs="Arial"/>
        </w:rPr>
        <w:t xml:space="preserve"> </w:t>
      </w:r>
      <w:r w:rsidR="009D1582">
        <w:rPr>
          <w:rFonts w:ascii="Arial" w:hAnsi="Arial" w:cs="Arial"/>
        </w:rPr>
        <w:t>Commissioner Pete Meitzner</w:t>
      </w:r>
      <w:r w:rsidR="00AC46A5">
        <w:rPr>
          <w:rFonts w:ascii="Arial" w:hAnsi="Arial" w:cs="Arial"/>
        </w:rPr>
        <w:t xml:space="preserve">, </w:t>
      </w:r>
      <w:r w:rsidR="00F700F8">
        <w:rPr>
          <w:rFonts w:ascii="Arial" w:hAnsi="Arial" w:cs="Arial"/>
        </w:rPr>
        <w:t>Shantel Westbrook COMCARE Director of Clinical and Rehab Services</w:t>
      </w:r>
    </w:p>
    <w:p w:rsidR="00D35332" w:rsidRPr="008358E3" w:rsidRDefault="00D35332" w:rsidP="00C514D1">
      <w:pPr>
        <w:pStyle w:val="NoSpacing"/>
        <w:spacing w:before="240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ORDER OF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A2085B" w:rsidRDefault="00D35332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F1357">
        <w:rPr>
          <w:rFonts w:ascii="Arial" w:hAnsi="Arial" w:cs="Arial"/>
          <w:sz w:val="24"/>
          <w:szCs w:val="24"/>
        </w:rPr>
        <w:t>Call to Order</w:t>
      </w:r>
      <w:r w:rsidRPr="006F1357">
        <w:rPr>
          <w:rFonts w:ascii="Arial" w:hAnsi="Arial" w:cs="Arial"/>
          <w:sz w:val="24"/>
          <w:szCs w:val="24"/>
        </w:rPr>
        <w:tab/>
      </w:r>
      <w:r w:rsidR="00A2085B" w:rsidRPr="006F1357">
        <w:rPr>
          <w:rFonts w:ascii="Arial" w:hAnsi="Arial" w:cs="Arial"/>
          <w:sz w:val="24"/>
          <w:szCs w:val="24"/>
        </w:rPr>
        <w:t xml:space="preserve">-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345A98" w:rsidRDefault="00345A98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al</w:t>
      </w:r>
      <w:r w:rsidR="00225FD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f Meeting Minutes </w:t>
      </w:r>
      <w:r w:rsidR="00225FD8">
        <w:rPr>
          <w:rFonts w:ascii="Arial" w:hAnsi="Arial" w:cs="Arial"/>
          <w:sz w:val="24"/>
          <w:szCs w:val="24"/>
        </w:rPr>
        <w:t xml:space="preserve">–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D35332" w:rsidRPr="00CE70AE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914E23" w:rsidRDefault="00345A98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PUBLIC AGENDA</w:t>
      </w:r>
    </w:p>
    <w:p w:rsidR="00914E23" w:rsidRDefault="00914E23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345A98" w:rsidRPr="009562A0" w:rsidRDefault="00345A98" w:rsidP="009562A0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345A98">
        <w:rPr>
          <w:rFonts w:ascii="Arial" w:hAnsi="Arial" w:cs="Arial"/>
          <w:sz w:val="24"/>
          <w:szCs w:val="24"/>
        </w:rPr>
        <w:t>The public agenda allows membe</w:t>
      </w:r>
      <w:r>
        <w:rPr>
          <w:rFonts w:ascii="Arial" w:hAnsi="Arial" w:cs="Arial"/>
          <w:sz w:val="24"/>
          <w:szCs w:val="24"/>
        </w:rPr>
        <w:t>rs of the public to address the</w:t>
      </w:r>
      <w:r w:rsidRPr="00345A98">
        <w:rPr>
          <w:rFonts w:ascii="Arial" w:hAnsi="Arial" w:cs="Arial"/>
          <w:sz w:val="24"/>
          <w:szCs w:val="24"/>
        </w:rPr>
        <w:t xml:space="preserve"> District </w:t>
      </w:r>
      <w:r w:rsidR="00C514D1">
        <w:rPr>
          <w:rFonts w:ascii="Arial" w:hAnsi="Arial" w:cs="Arial"/>
          <w:sz w:val="24"/>
          <w:szCs w:val="24"/>
        </w:rPr>
        <w:t>1</w:t>
      </w:r>
      <w:r w:rsidR="00914E23">
        <w:rPr>
          <w:rFonts w:ascii="Arial" w:hAnsi="Arial" w:cs="Arial"/>
          <w:sz w:val="24"/>
          <w:szCs w:val="24"/>
        </w:rPr>
        <w:t xml:space="preserve"> </w:t>
      </w:r>
      <w:r w:rsidRPr="00345A98">
        <w:rPr>
          <w:rFonts w:ascii="Arial" w:hAnsi="Arial" w:cs="Arial"/>
          <w:sz w:val="24"/>
          <w:szCs w:val="24"/>
        </w:rPr>
        <w:t>Citizens Advisory Board.</w:t>
      </w:r>
    </w:p>
    <w:p w:rsidR="00345A98" w:rsidRPr="00CE70AE" w:rsidRDefault="00345A98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Pr="00230B96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NEW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4E4EC7" w:rsidRPr="004E4EC7" w:rsidRDefault="00F700F8" w:rsidP="004E4EC7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CARE Youth Mental Health </w:t>
      </w:r>
      <w:r w:rsidR="00AC46A5">
        <w:rPr>
          <w:rFonts w:ascii="Arial" w:hAnsi="Arial" w:cs="Arial"/>
          <w:sz w:val="24"/>
          <w:szCs w:val="24"/>
        </w:rPr>
        <w:t>Presentation</w:t>
      </w:r>
      <w:r w:rsidR="00065FB9">
        <w:rPr>
          <w:rFonts w:ascii="Arial" w:hAnsi="Arial" w:cs="Arial"/>
          <w:sz w:val="24"/>
          <w:szCs w:val="24"/>
        </w:rPr>
        <w:t xml:space="preserve"> </w:t>
      </w:r>
      <w:r w:rsidR="00C7289D">
        <w:rPr>
          <w:rFonts w:ascii="Arial" w:hAnsi="Arial" w:cs="Arial"/>
          <w:sz w:val="24"/>
          <w:szCs w:val="24"/>
        </w:rPr>
        <w:t xml:space="preserve">– </w:t>
      </w:r>
      <w:r>
        <w:rPr>
          <w:rFonts w:ascii="Arial" w:hAnsi="Arial" w:cs="Arial"/>
          <w:sz w:val="24"/>
          <w:szCs w:val="24"/>
        </w:rPr>
        <w:t>Shantel Westbrook</w:t>
      </w:r>
    </w:p>
    <w:p w:rsidR="00345A98" w:rsidRPr="00040382" w:rsidRDefault="009D1582" w:rsidP="004E4EC7">
      <w:pPr>
        <w:numPr>
          <w:ilvl w:val="0"/>
          <w:numId w:val="3"/>
        </w:numPr>
        <w:spacing w:after="0"/>
        <w:rPr>
          <w:rFonts w:ascii="Arial" w:hAnsi="Arial" w:cs="Arial"/>
          <w:sz w:val="20"/>
          <w:szCs w:val="24"/>
        </w:rPr>
      </w:pPr>
      <w:r w:rsidRPr="00345A98">
        <w:rPr>
          <w:rFonts w:ascii="Arial" w:hAnsi="Arial" w:cs="Arial"/>
          <w:sz w:val="24"/>
        </w:rPr>
        <w:t xml:space="preserve">Discussion of future </w:t>
      </w:r>
      <w:r>
        <w:rPr>
          <w:rFonts w:ascii="Arial" w:hAnsi="Arial" w:cs="Arial"/>
          <w:sz w:val="24"/>
        </w:rPr>
        <w:t xml:space="preserve">meeting dates &amp; </w:t>
      </w:r>
      <w:r w:rsidRPr="00345A98">
        <w:rPr>
          <w:rFonts w:ascii="Arial" w:hAnsi="Arial" w:cs="Arial"/>
          <w:sz w:val="24"/>
        </w:rPr>
        <w:t>agenda items</w:t>
      </w:r>
      <w:r>
        <w:rPr>
          <w:rFonts w:ascii="Arial" w:hAnsi="Arial" w:cs="Arial"/>
          <w:sz w:val="24"/>
        </w:rPr>
        <w:t xml:space="preserve"> – </w:t>
      </w:r>
      <w:r w:rsidRPr="00C514D1">
        <w:rPr>
          <w:rFonts w:ascii="Arial" w:hAnsi="Arial" w:cs="Arial"/>
          <w:sz w:val="24"/>
        </w:rPr>
        <w:t>Chair Judah Craig</w:t>
      </w:r>
    </w:p>
    <w:p w:rsidR="00040382" w:rsidRPr="004E4EC7" w:rsidRDefault="00040382" w:rsidP="00040382">
      <w:pPr>
        <w:spacing w:after="0"/>
        <w:ind w:left="720"/>
        <w:rPr>
          <w:rFonts w:ascii="Arial" w:hAnsi="Arial" w:cs="Arial"/>
          <w:sz w:val="20"/>
          <w:szCs w:val="24"/>
        </w:rPr>
      </w:pPr>
    </w:p>
    <w:p w:rsidR="00A92878" w:rsidRPr="00AD4CB4" w:rsidRDefault="00A92878" w:rsidP="00A92878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D4CB4">
        <w:rPr>
          <w:rFonts w:ascii="Arial" w:hAnsi="Arial" w:cs="Arial"/>
          <w:b/>
          <w:sz w:val="28"/>
          <w:szCs w:val="28"/>
          <w:u w:val="single"/>
        </w:rPr>
        <w:t>BOARD AGENDA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AD4CB4">
        <w:rPr>
          <w:rFonts w:ascii="Arial" w:hAnsi="Arial" w:cs="Arial"/>
          <w:i/>
          <w:sz w:val="24"/>
          <w:szCs w:val="24"/>
        </w:rPr>
        <w:t>This is an opportunity for the Commissioner and Citizens Advisory Board members to report activities, events, or concerns throughout their neighborhood.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D35332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ADJOURNMENT</w:t>
      </w:r>
      <w:r w:rsidR="00475BC5">
        <w:rPr>
          <w:rFonts w:ascii="Arial" w:hAnsi="Arial" w:cs="Arial"/>
          <w:b/>
          <w:sz w:val="28"/>
          <w:szCs w:val="24"/>
          <w:u w:val="single"/>
        </w:rPr>
        <w:br/>
      </w:r>
    </w:p>
    <w:p w:rsidR="00567DB9" w:rsidRDefault="00C514D1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6E4310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F700F8">
        <w:rPr>
          <w:rFonts w:ascii="Arial" w:hAnsi="Arial" w:cs="Arial"/>
          <w:b/>
          <w:i/>
          <w:sz w:val="24"/>
          <w:szCs w:val="24"/>
        </w:rPr>
        <w:t>Monday, September 18</w:t>
      </w:r>
      <w:r w:rsidRPr="001C054C">
        <w:rPr>
          <w:rFonts w:ascii="Arial" w:hAnsi="Arial" w:cs="Arial"/>
          <w:b/>
          <w:i/>
          <w:sz w:val="24"/>
          <w:szCs w:val="24"/>
        </w:rPr>
        <w:t>, 202</w:t>
      </w:r>
      <w:r w:rsidR="00AA37E7">
        <w:rPr>
          <w:rFonts w:ascii="Arial" w:hAnsi="Arial" w:cs="Arial"/>
          <w:b/>
          <w:i/>
          <w:sz w:val="24"/>
          <w:szCs w:val="24"/>
        </w:rPr>
        <w:t>3</w:t>
      </w:r>
      <w:r w:rsidRPr="001C054C">
        <w:rPr>
          <w:rFonts w:ascii="Arial" w:hAnsi="Arial" w:cs="Arial"/>
          <w:b/>
          <w:i/>
          <w:sz w:val="24"/>
          <w:szCs w:val="24"/>
        </w:rPr>
        <w:t>, 5:30 p.m</w:t>
      </w:r>
      <w:proofErr w:type="gramStart"/>
      <w:r w:rsidRPr="001C054C">
        <w:rPr>
          <w:rFonts w:ascii="Arial" w:hAnsi="Arial" w:cs="Arial"/>
          <w:b/>
          <w:i/>
          <w:sz w:val="24"/>
          <w:szCs w:val="24"/>
        </w:rPr>
        <w:t>.</w:t>
      </w:r>
      <w:proofErr w:type="gramEnd"/>
      <w:r>
        <w:rPr>
          <w:rFonts w:ascii="Arial" w:hAnsi="Arial" w:cs="Arial"/>
          <w:i/>
          <w:sz w:val="24"/>
          <w:szCs w:val="24"/>
        </w:rPr>
        <w:br/>
        <w:t xml:space="preserve">at </w:t>
      </w:r>
      <w:r w:rsidR="00AA37E7" w:rsidRPr="001C054C">
        <w:rPr>
          <w:rFonts w:ascii="Arial" w:hAnsi="Arial" w:cs="Arial"/>
          <w:i/>
          <w:sz w:val="24"/>
          <w:szCs w:val="24"/>
        </w:rPr>
        <w:t>Bel Aire City Hall</w:t>
      </w:r>
      <w:r w:rsidR="00AA37E7">
        <w:rPr>
          <w:rFonts w:ascii="Arial" w:hAnsi="Arial" w:cs="Arial"/>
          <w:i/>
          <w:sz w:val="24"/>
          <w:szCs w:val="24"/>
        </w:rPr>
        <w:t>,</w:t>
      </w:r>
      <w:r w:rsidR="00AA37E7" w:rsidRPr="001C054C">
        <w:t xml:space="preserve"> </w:t>
      </w:r>
      <w:r w:rsidR="00AA37E7" w:rsidRPr="001C054C">
        <w:rPr>
          <w:rFonts w:ascii="Arial" w:hAnsi="Arial" w:cs="Arial"/>
          <w:i/>
          <w:sz w:val="24"/>
          <w:szCs w:val="24"/>
        </w:rPr>
        <w:t>7651 E. Central Park Ave., Bel Aire, KS</w:t>
      </w:r>
      <w:r w:rsidR="00AA37E7">
        <w:rPr>
          <w:rFonts w:ascii="Arial" w:hAnsi="Arial" w:cs="Arial"/>
          <w:i/>
          <w:sz w:val="24"/>
          <w:szCs w:val="24"/>
        </w:rPr>
        <w:t>.</w:t>
      </w:r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/>
      </w:r>
      <w:r w:rsidR="00C514D1" w:rsidRPr="00567DB9">
        <w:rPr>
          <w:rFonts w:ascii="Arial" w:hAnsi="Arial" w:cs="Arial"/>
          <w:sz w:val="24"/>
          <w:szCs w:val="24"/>
        </w:rPr>
        <w:t>If you are unable to attend, meetings will be streamed via Zoom</w:t>
      </w:r>
      <w:proofErr w:type="gramStart"/>
      <w:r w:rsidR="00C514D1" w:rsidRPr="00567DB9">
        <w:rPr>
          <w:rFonts w:ascii="Arial" w:hAnsi="Arial" w:cs="Arial"/>
          <w:sz w:val="24"/>
          <w:szCs w:val="24"/>
        </w:rPr>
        <w:t>:</w:t>
      </w:r>
      <w:proofErr w:type="gramEnd"/>
      <w:r w:rsidR="00C514D1" w:rsidRPr="00567DB9">
        <w:rPr>
          <w:rFonts w:ascii="Arial" w:hAnsi="Arial" w:cs="Arial"/>
          <w:sz w:val="24"/>
          <w:szCs w:val="24"/>
        </w:rPr>
        <w:br/>
      </w:r>
      <w:hyperlink r:id="rId8" w:history="1">
        <w:r w:rsidRPr="00567DB9">
          <w:rPr>
            <w:rStyle w:val="Hyperlink"/>
            <w:rFonts w:ascii="Arial" w:hAnsi="Arial" w:cs="Arial"/>
            <w:sz w:val="24"/>
            <w:szCs w:val="24"/>
          </w:rPr>
          <w:t>https://us05web.zoom.us/j/7489851077?pwd=QmtvSHZoREMyK08vSTZYQmZIdDh2UT09</w:t>
        </w:r>
      </w:hyperlink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567DB9">
        <w:rPr>
          <w:rFonts w:ascii="Arial" w:hAnsi="Arial" w:cs="Arial"/>
          <w:sz w:val="24"/>
          <w:szCs w:val="24"/>
        </w:rPr>
        <w:t xml:space="preserve">Meeting ID: 748 985 1077 </w:t>
      </w:r>
      <w:r w:rsidRPr="00567DB9">
        <w:rPr>
          <w:rFonts w:ascii="Arial" w:hAnsi="Arial" w:cs="Arial"/>
          <w:sz w:val="24"/>
          <w:szCs w:val="24"/>
        </w:rPr>
        <w:br/>
        <w:t>Passcode: 7uxpjc</w:t>
      </w:r>
    </w:p>
    <w:p w:rsidR="00C2686E" w:rsidRDefault="00C2686E" w:rsidP="003E3FBF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C2686E" w:rsidRPr="00324B3E" w:rsidTr="00036538">
        <w:tc>
          <w:tcPr>
            <w:tcW w:w="3420" w:type="dxa"/>
            <w:vAlign w:val="center"/>
          </w:tcPr>
          <w:p w:rsidR="00C2686E" w:rsidRPr="00324B3E" w:rsidRDefault="00C2686E" w:rsidP="00036538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lastRenderedPageBreak/>
              <w:drawing>
                <wp:inline distT="0" distB="0" distL="0" distR="0" wp14:anchorId="60B862D0" wp14:editId="1CB39D4F">
                  <wp:extent cx="1280163" cy="12801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C2686E" w:rsidRDefault="00C2686E" w:rsidP="00036538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District 1 Citizens Advisory Board Meeting</w:t>
            </w:r>
          </w:p>
          <w:p w:rsidR="00C2686E" w:rsidRPr="00BB318A" w:rsidRDefault="00C2686E" w:rsidP="00BB318A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202</w:t>
            </w:r>
            <w:r w:rsidR="00BB318A">
              <w:rPr>
                <w:rFonts w:ascii="Arial" w:eastAsia="MS PMincho" w:hAnsi="Arial" w:cs="Arial"/>
                <w:b/>
                <w:sz w:val="28"/>
                <w:szCs w:val="28"/>
              </w:rPr>
              <w:t>3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Meeting Schedule</w:t>
            </w:r>
          </w:p>
        </w:tc>
      </w:tr>
    </w:tbl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3E3FBF" w:rsidRDefault="003E3FBF" w:rsidP="003E3FB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3 Dates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an. </w:t>
      </w:r>
      <w:r w:rsidR="00AA37E7">
        <w:rPr>
          <w:rFonts w:ascii="Arial" w:hAnsi="Arial" w:cs="Arial"/>
          <w:sz w:val="28"/>
          <w:szCs w:val="28"/>
        </w:rPr>
        <w:t>23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eb. </w:t>
      </w:r>
      <w:r w:rsidR="009D1582">
        <w:rPr>
          <w:rFonts w:ascii="Arial" w:hAnsi="Arial" w:cs="Arial"/>
          <w:sz w:val="28"/>
          <w:szCs w:val="28"/>
        </w:rPr>
        <w:t>27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rch </w:t>
      </w:r>
      <w:r w:rsidR="000778AF">
        <w:rPr>
          <w:rFonts w:ascii="Arial" w:hAnsi="Arial" w:cs="Arial"/>
          <w:sz w:val="28"/>
          <w:szCs w:val="28"/>
        </w:rPr>
        <w:t>- CANCELED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ril 17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y 15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ne 1</w:t>
      </w:r>
      <w:r w:rsidR="000778AF">
        <w:rPr>
          <w:rFonts w:ascii="Arial" w:hAnsi="Arial" w:cs="Arial"/>
          <w:sz w:val="28"/>
          <w:szCs w:val="28"/>
        </w:rPr>
        <w:t>2</w:t>
      </w:r>
      <w:r>
        <w:rPr>
          <w:rFonts w:ascii="Arial" w:hAnsi="Arial" w:cs="Arial"/>
          <w:sz w:val="28"/>
          <w:szCs w:val="28"/>
        </w:rPr>
        <w:t>, 2023</w:t>
      </w:r>
      <w:r w:rsidR="00CF493F">
        <w:rPr>
          <w:rFonts w:ascii="Arial" w:hAnsi="Arial" w:cs="Arial"/>
          <w:sz w:val="28"/>
          <w:szCs w:val="28"/>
        </w:rPr>
        <w:t xml:space="preserve"> – Forensics Science Center tour</w:t>
      </w:r>
    </w:p>
    <w:p w:rsidR="00CF493F" w:rsidRPr="00CF493F" w:rsidRDefault="00CF493F" w:rsidP="00CF493F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ly 17, 2023 – Budget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g. 21, 2023 – Mental Health in Youth (COMCARE)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pt. 18, 2023 – Treasurers Office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ct. 16, 2023</w:t>
      </w:r>
      <w:r w:rsidR="00F700F8">
        <w:rPr>
          <w:rFonts w:ascii="Arial" w:hAnsi="Arial" w:cs="Arial"/>
          <w:sz w:val="28"/>
          <w:szCs w:val="28"/>
        </w:rPr>
        <w:t xml:space="preserve"> – Admin Building Plans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v. 20, 2023</w:t>
      </w:r>
      <w:r w:rsidR="00F700F8">
        <w:rPr>
          <w:rFonts w:ascii="Arial" w:hAnsi="Arial" w:cs="Arial"/>
          <w:sz w:val="28"/>
          <w:szCs w:val="28"/>
        </w:rPr>
        <w:t xml:space="preserve"> – State Legislative Agenda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ec. 18, 2023 – </w:t>
      </w:r>
      <w:r w:rsidR="007842BF" w:rsidRPr="007842BF">
        <w:rPr>
          <w:rFonts w:ascii="Arial" w:hAnsi="Arial" w:cs="Arial"/>
          <w:sz w:val="28"/>
          <w:szCs w:val="28"/>
        </w:rPr>
        <w:t>C</w:t>
      </w:r>
      <w:r w:rsidR="007842BF">
        <w:rPr>
          <w:rFonts w:ascii="Arial" w:hAnsi="Arial" w:cs="Arial"/>
          <w:sz w:val="28"/>
          <w:szCs w:val="28"/>
        </w:rPr>
        <w:t>ANCEL</w:t>
      </w:r>
      <w:r w:rsidR="007842BF" w:rsidRPr="007842BF">
        <w:rPr>
          <w:rFonts w:ascii="Arial" w:hAnsi="Arial" w:cs="Arial"/>
          <w:sz w:val="28"/>
          <w:szCs w:val="28"/>
        </w:rPr>
        <w:t>ED</w:t>
      </w:r>
    </w:p>
    <w:p w:rsidR="00200D91" w:rsidRPr="00200D91" w:rsidRDefault="00200D91" w:rsidP="00200D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be </w:t>
      </w:r>
      <w:proofErr w:type="gramStart"/>
      <w:r>
        <w:rPr>
          <w:rFonts w:ascii="Arial" w:hAnsi="Arial" w:cs="Arial"/>
          <w:sz w:val="28"/>
          <w:szCs w:val="28"/>
        </w:rPr>
        <w:t>Discussed</w:t>
      </w:r>
      <w:proofErr w:type="gramEnd"/>
    </w:p>
    <w:p w:rsidR="00A81E3D" w:rsidRDefault="00A81E3D" w:rsidP="00567DB9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C46A5" w:rsidRPr="00567DB9" w:rsidRDefault="00AC46A5" w:rsidP="00567DB9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81E3D" w:rsidRPr="00A81E3D" w:rsidRDefault="00A81E3D" w:rsidP="00A81E3D">
      <w:pPr>
        <w:rPr>
          <w:rFonts w:ascii="Arial" w:hAnsi="Arial" w:cs="Arial"/>
          <w:sz w:val="40"/>
          <w:szCs w:val="40"/>
        </w:rPr>
      </w:pPr>
      <w:r w:rsidRPr="00A81E3D">
        <w:rPr>
          <w:rFonts w:ascii="Arial" w:hAnsi="Arial" w:cs="Arial"/>
          <w:sz w:val="40"/>
          <w:szCs w:val="40"/>
        </w:rPr>
        <w:t>Topic Ideas</w:t>
      </w:r>
    </w:p>
    <w:p w:rsidR="00312EAD" w:rsidRDefault="00312EA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  <w:sectPr w:rsidR="00312EAD" w:rsidSect="003129A0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alth Dept.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D1 &amp; Advisory Board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CARE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heriff/DA re: Marijuana non-prosecution at City of Wichita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200D91">
        <w:rPr>
          <w:rFonts w:ascii="Arial" w:hAnsi="Arial" w:cs="Arial"/>
          <w:sz w:val="28"/>
          <w:szCs w:val="28"/>
        </w:rPr>
        <w:t xml:space="preserve">Steven Burt </w:t>
      </w:r>
      <w:r>
        <w:rPr>
          <w:rFonts w:ascii="Arial" w:hAnsi="Arial" w:cs="Arial"/>
          <w:sz w:val="28"/>
          <w:szCs w:val="28"/>
        </w:rPr>
        <w:t>–</w:t>
      </w:r>
      <w:r w:rsidRPr="00200D91">
        <w:rPr>
          <w:rFonts w:ascii="Arial" w:hAnsi="Arial" w:cs="Arial"/>
          <w:sz w:val="28"/>
          <w:szCs w:val="28"/>
        </w:rPr>
        <w:t xml:space="preserve"> Homelessness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T (Homeless Outreach Team)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dmin Building Plans (Tania Cole)</w:t>
      </w:r>
    </w:p>
    <w:p w:rsidR="00312EAD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tate Legislative Agenda</w:t>
      </w:r>
    </w:p>
    <w:p w:rsidR="00F700F8" w:rsidRPr="00567DB9" w:rsidRDefault="00F700F8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xploration Place’s Master Plan</w:t>
      </w:r>
    </w:p>
    <w:sectPr w:rsidR="00F700F8" w:rsidRPr="00567DB9" w:rsidSect="00312EAD">
      <w:footerReference w:type="default" r:id="rId10"/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A2E" w:rsidRDefault="00C51A2E">
      <w:pPr>
        <w:spacing w:after="0" w:line="240" w:lineRule="auto"/>
      </w:pPr>
      <w:r>
        <w:separator/>
      </w:r>
    </w:p>
  </w:endnote>
  <w:endnote w:type="continuationSeparator" w:id="0">
    <w:p w:rsidR="00C51A2E" w:rsidRDefault="00C5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A2E" w:rsidRDefault="00C51A2E">
      <w:pPr>
        <w:spacing w:after="0" w:line="240" w:lineRule="auto"/>
      </w:pPr>
      <w:r>
        <w:separator/>
      </w:r>
    </w:p>
  </w:footnote>
  <w:footnote w:type="continuationSeparator" w:id="0">
    <w:p w:rsidR="00C51A2E" w:rsidRDefault="00C51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54A59"/>
    <w:multiLevelType w:val="hybridMultilevel"/>
    <w:tmpl w:val="130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25F"/>
    <w:multiLevelType w:val="hybridMultilevel"/>
    <w:tmpl w:val="EB5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A46BB"/>
    <w:multiLevelType w:val="hybridMultilevel"/>
    <w:tmpl w:val="4C2EF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96790"/>
    <w:multiLevelType w:val="hybridMultilevel"/>
    <w:tmpl w:val="AD52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81825"/>
    <w:multiLevelType w:val="hybridMultilevel"/>
    <w:tmpl w:val="EC6A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B1E1A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70DD2"/>
    <w:multiLevelType w:val="hybridMultilevel"/>
    <w:tmpl w:val="1B8041A6"/>
    <w:lvl w:ilvl="0" w:tplc="FFBC566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czMrUwMjUzNTRR0lEKTi0uzszPAykwNK8FAHRe1QYtAAAA"/>
  </w:docVars>
  <w:rsids>
    <w:rsidRoot w:val="00D35332"/>
    <w:rsid w:val="00022694"/>
    <w:rsid w:val="0002423C"/>
    <w:rsid w:val="00040382"/>
    <w:rsid w:val="00065FB9"/>
    <w:rsid w:val="000778AF"/>
    <w:rsid w:val="000A1BF2"/>
    <w:rsid w:val="000E1EA4"/>
    <w:rsid w:val="00120020"/>
    <w:rsid w:val="001454C4"/>
    <w:rsid w:val="00163540"/>
    <w:rsid w:val="00173401"/>
    <w:rsid w:val="0019797C"/>
    <w:rsid w:val="001C054C"/>
    <w:rsid w:val="001C3BF1"/>
    <w:rsid w:val="001C4C30"/>
    <w:rsid w:val="00200D91"/>
    <w:rsid w:val="0021687E"/>
    <w:rsid w:val="00225FD8"/>
    <w:rsid w:val="00234BFA"/>
    <w:rsid w:val="002D6CF4"/>
    <w:rsid w:val="002D6F73"/>
    <w:rsid w:val="00307CE6"/>
    <w:rsid w:val="0031125A"/>
    <w:rsid w:val="003129A0"/>
    <w:rsid w:val="00312EAD"/>
    <w:rsid w:val="003248E0"/>
    <w:rsid w:val="00345A98"/>
    <w:rsid w:val="003A5BF7"/>
    <w:rsid w:val="003D01CB"/>
    <w:rsid w:val="003D0E2F"/>
    <w:rsid w:val="003E3FBF"/>
    <w:rsid w:val="0040447B"/>
    <w:rsid w:val="004133D1"/>
    <w:rsid w:val="004412A8"/>
    <w:rsid w:val="00475BC5"/>
    <w:rsid w:val="00486DD4"/>
    <w:rsid w:val="004A2E31"/>
    <w:rsid w:val="004A6574"/>
    <w:rsid w:val="004B2EE0"/>
    <w:rsid w:val="004D3688"/>
    <w:rsid w:val="004D68E7"/>
    <w:rsid w:val="004E4EC7"/>
    <w:rsid w:val="005071D6"/>
    <w:rsid w:val="0052001B"/>
    <w:rsid w:val="00521B42"/>
    <w:rsid w:val="0052233F"/>
    <w:rsid w:val="0054093A"/>
    <w:rsid w:val="00541CF1"/>
    <w:rsid w:val="00565237"/>
    <w:rsid w:val="00567DB9"/>
    <w:rsid w:val="00595528"/>
    <w:rsid w:val="006057A9"/>
    <w:rsid w:val="00683CE1"/>
    <w:rsid w:val="006F1357"/>
    <w:rsid w:val="007842BF"/>
    <w:rsid w:val="00855455"/>
    <w:rsid w:val="00864F47"/>
    <w:rsid w:val="00872078"/>
    <w:rsid w:val="00881B93"/>
    <w:rsid w:val="009119C6"/>
    <w:rsid w:val="00914759"/>
    <w:rsid w:val="00914E23"/>
    <w:rsid w:val="009562A0"/>
    <w:rsid w:val="009642F7"/>
    <w:rsid w:val="00986DED"/>
    <w:rsid w:val="00987A7D"/>
    <w:rsid w:val="009917CA"/>
    <w:rsid w:val="009A18EB"/>
    <w:rsid w:val="009D1582"/>
    <w:rsid w:val="009E05A3"/>
    <w:rsid w:val="009F666F"/>
    <w:rsid w:val="00A2085B"/>
    <w:rsid w:val="00A81E3D"/>
    <w:rsid w:val="00A92878"/>
    <w:rsid w:val="00A94E48"/>
    <w:rsid w:val="00AA37E7"/>
    <w:rsid w:val="00AC46A5"/>
    <w:rsid w:val="00AF0178"/>
    <w:rsid w:val="00B03596"/>
    <w:rsid w:val="00B549A9"/>
    <w:rsid w:val="00B960E7"/>
    <w:rsid w:val="00BB318A"/>
    <w:rsid w:val="00BD406D"/>
    <w:rsid w:val="00C02CF8"/>
    <w:rsid w:val="00C2686E"/>
    <w:rsid w:val="00C375E9"/>
    <w:rsid w:val="00C514D1"/>
    <w:rsid w:val="00C51A2E"/>
    <w:rsid w:val="00C7289D"/>
    <w:rsid w:val="00C942C1"/>
    <w:rsid w:val="00CD6D90"/>
    <w:rsid w:val="00CF493F"/>
    <w:rsid w:val="00D35332"/>
    <w:rsid w:val="00D412A9"/>
    <w:rsid w:val="00D44AA6"/>
    <w:rsid w:val="00D667E8"/>
    <w:rsid w:val="00D91273"/>
    <w:rsid w:val="00DF235B"/>
    <w:rsid w:val="00E43C49"/>
    <w:rsid w:val="00E82902"/>
    <w:rsid w:val="00ED27B7"/>
    <w:rsid w:val="00ED43DC"/>
    <w:rsid w:val="00EE53D3"/>
    <w:rsid w:val="00EF4FFD"/>
    <w:rsid w:val="00F173ED"/>
    <w:rsid w:val="00F464BB"/>
    <w:rsid w:val="00F700F8"/>
    <w:rsid w:val="00FA10DE"/>
    <w:rsid w:val="00FE18A4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2640B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FA1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7489851077?pwd=QmtvSHZoREMyK08vSTZYQmZIdDh2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2</cp:revision>
  <cp:lastPrinted>2022-01-06T22:45:00Z</cp:lastPrinted>
  <dcterms:created xsi:type="dcterms:W3CDTF">2023-08-18T20:45:00Z</dcterms:created>
  <dcterms:modified xsi:type="dcterms:W3CDTF">2023-08-18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4b19be3616c90fcefba85d68540c676c1bdefaf781a6e8a3b3267ff7715d</vt:lpwstr>
  </property>
</Properties>
</file>